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5F43D" w14:textId="77777777" w:rsidR="00A900FA" w:rsidRDefault="00932EF2">
      <w:pPr>
        <w:pStyle w:val="Title"/>
      </w:pPr>
      <w:r>
        <w:t>Supplemental Figure 2</w:t>
      </w:r>
    </w:p>
    <w:p w14:paraId="0CB7C12C" w14:textId="39611932" w:rsidR="00A900FA" w:rsidRDefault="00932EF2">
      <w:pPr>
        <w:pStyle w:val="Heading1"/>
      </w:pPr>
      <w:bookmarkStart w:id="0" w:name="aro-terms"/>
      <w:r>
        <w:t>ARO Terms (Fig A-</w:t>
      </w:r>
      <w:r w:rsidR="002654FD">
        <w:t>K</w:t>
      </w:r>
      <w:r>
        <w:t>)</w:t>
      </w:r>
    </w:p>
    <w:p w14:paraId="007A75F4" w14:textId="77777777" w:rsidR="00A900FA" w:rsidRDefault="00932EF2">
      <w:pPr>
        <w:pStyle w:val="FirstParagraph"/>
      </w:pPr>
      <w:r>
        <w:rPr>
          <w:noProof/>
        </w:rPr>
        <w:lastRenderedPageBreak/>
        <w:drawing>
          <wp:inline distT="0" distB="0" distL="0" distR="0" wp14:anchorId="56227A9C" wp14:editId="03C686B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lemental-Figure-2-AMR-spagettiplots_files/figure-docx/aro_term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2BF938" wp14:editId="1C04BD2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pplemental-Figure-2-AMR-spagettiplots_files/figure-docx/aro_term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D9328B" wp14:editId="3374F33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pplemental-Figure-2-AMR-spagettiplots_files/figure-docx/aro_term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A41EA3" wp14:editId="3B3824E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pplemental-Figure-2-AMR-spagettiplots_files/figure-docx/aro_term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EBF1DA" wp14:editId="3DAA2CC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pplemental-Figure-2-AMR-spagettiplots_files/figure-docx/aro_term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84E6C6" wp14:editId="399605E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pplemental-Figure-2-AMR-spagettiplots_files/figure-docx/aro_term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6D762A" wp14:editId="415AFDC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pplemental-Figure-2-AMR-spagettiplots_files/figure-docx/aro_terms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C690EF" wp14:editId="0EB31245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pplemental-Figure-2-AMR-spagettiplots_files/figure-docx/aro_terms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D094B2" wp14:editId="0AE529EA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pplemental-Figure-2-AMR-spagettiplots_files/figure-docx/aro_terms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85A0CB" wp14:editId="65765AB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upplemental-Figure-2-AMR-spagettiplots_files/figure-docx/aro_terms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832FEC" wp14:editId="2BD21381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upplemental-Figure-2-AMR-spagettiplots_files/figure-docx/aro_terms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BB142" w14:textId="60678BB7" w:rsidR="00A900FA" w:rsidRDefault="00932EF2">
      <w:pPr>
        <w:pStyle w:val="Heading1"/>
      </w:pPr>
      <w:bookmarkStart w:id="1" w:name="gene-families"/>
      <w:bookmarkEnd w:id="0"/>
      <w:r>
        <w:lastRenderedPageBreak/>
        <w:t>Gene Families (Figures L-O)</w:t>
      </w:r>
    </w:p>
    <w:p w14:paraId="5C9C23D7" w14:textId="77777777" w:rsidR="00A900FA" w:rsidRDefault="00932EF2">
      <w:pPr>
        <w:pStyle w:val="FirstParagraph"/>
      </w:pPr>
      <w:r>
        <w:rPr>
          <w:noProof/>
        </w:rPr>
        <w:drawing>
          <wp:inline distT="0" distB="0" distL="0" distR="0" wp14:anchorId="3542FA21" wp14:editId="65829BA7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upplemental-Figure-2-AMR-spagettiplots_files/figure-docx/gf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9A4370" wp14:editId="5F19FD7F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upplemental-Figure-2-AMR-spagettiplots_files/figure-docx/gf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1EDADD" wp14:editId="51BF0F13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upplemental-Figure-2-AMR-spagettiplots_files/figure-docx/gf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B22DFD" wp14:editId="339B0479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Supplemental-Figure-2-AMR-spagettiplots_files/figure-docx/gf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7E604" w14:textId="6778A010" w:rsidR="00A900FA" w:rsidRDefault="00932EF2">
      <w:pPr>
        <w:pStyle w:val="Heading1"/>
      </w:pPr>
      <w:bookmarkStart w:id="2" w:name="drug-class"/>
      <w:bookmarkEnd w:id="1"/>
      <w:r>
        <w:lastRenderedPageBreak/>
        <w:t>Drug Class (Figures P-AE)</w:t>
      </w:r>
    </w:p>
    <w:p w14:paraId="48E00B68" w14:textId="77777777" w:rsidR="00A900FA" w:rsidRDefault="00932EF2">
      <w:pPr>
        <w:pStyle w:val="FirstParagraph"/>
      </w:pPr>
      <w:r>
        <w:rPr>
          <w:noProof/>
        </w:rPr>
        <w:drawing>
          <wp:inline distT="0" distB="0" distL="0" distR="0" wp14:anchorId="5D076D52" wp14:editId="00F9DB0E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Supplemental-Figure-2-AMR-spagettiplots_files/figure-docx/d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5549A8" wp14:editId="3EF773E5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Supplemental-Figure-2-AMR-spagettiplots_files/figure-docx/dc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25F092" wp14:editId="688AE10F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Supplemental-Figure-2-AMR-spagettiplots_files/figure-docx/dc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E8FC5A" wp14:editId="2F25E4DC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Supplemental-Figure-2-AMR-spagettiplots_files/figure-docx/dc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C98F6E" wp14:editId="5E90620D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Supplemental-Figure-2-AMR-spagettiplots_files/figure-docx/dc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0E668F" wp14:editId="178173FD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Supplemental-Figure-2-AMR-spagettiplots_files/figure-docx/dc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4B63EF" wp14:editId="5345BC69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Supplemental-Figure-2-AMR-spagettiplots_files/figure-docx/dc-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59FA43" wp14:editId="57E2A851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Supplemental-Figure-2-AMR-spagettiplots_files/figure-docx/dc-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600C4F" wp14:editId="58C50738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Supplemental-Figure-2-AMR-spagettiplots_files/figure-docx/dc-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B2C4FD" wp14:editId="7A3BE8FC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Supplemental-Figure-2-AMR-spagettiplots_files/figure-docx/dc-1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660BE6" wp14:editId="50E3563D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Supplemental-Figure-2-AMR-spagettiplots_files/figure-docx/dc-1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703A47" wp14:editId="387880A6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Supplemental-Figure-2-AMR-spagettiplots_files/figure-docx/dc-1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EC2565" wp14:editId="5B6332EF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Supplemental-Figure-2-AMR-spagettiplots_files/figure-docx/dc-1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A5F138" wp14:editId="0423952A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Supplemental-Figure-2-AMR-spagettiplots_files/figure-docx/dc-1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1E18FD" wp14:editId="71B18C9B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Supplemental-Figure-2-AMR-spagettiplots_files/figure-docx/dc-1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6C0953" wp14:editId="22AE881A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Supplemental-Figure-2-AMR-spagettiplots_files/figure-docx/dc-1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"/>
    <w:sectPr w:rsidR="00A900F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CD2D6" w14:textId="77777777" w:rsidR="00932EF2" w:rsidRDefault="00932EF2">
      <w:pPr>
        <w:spacing w:after="0"/>
      </w:pPr>
      <w:r>
        <w:separator/>
      </w:r>
    </w:p>
  </w:endnote>
  <w:endnote w:type="continuationSeparator" w:id="0">
    <w:p w14:paraId="32096F14" w14:textId="77777777" w:rsidR="00932EF2" w:rsidRDefault="00932E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803D9" w14:textId="77777777" w:rsidR="00A900FA" w:rsidRDefault="00932EF2">
      <w:r>
        <w:separator/>
      </w:r>
    </w:p>
  </w:footnote>
  <w:footnote w:type="continuationSeparator" w:id="0">
    <w:p w14:paraId="7739A3E7" w14:textId="77777777" w:rsidR="00A900FA" w:rsidRDefault="00932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8CA9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1670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00FA"/>
    <w:rsid w:val="002654FD"/>
    <w:rsid w:val="00932EF2"/>
    <w:rsid w:val="00A900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D941F0"/>
  <w15:docId w15:val="{1B3BE112-AADF-452F-885F-711A4DA79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0</Words>
  <Characters>110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Figure 2</dc:title>
  <dc:creator/>
  <cp:keywords/>
  <cp:lastModifiedBy>Jonas Christoffer Lindstrøm</cp:lastModifiedBy>
  <cp:revision>3</cp:revision>
  <dcterms:created xsi:type="dcterms:W3CDTF">2024-04-04T07:43:00Z</dcterms:created>
  <dcterms:modified xsi:type="dcterms:W3CDTF">2024-04-08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